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43793F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Preface</w:t>
      </w:r>
    </w:p>
    <w:p w14:paraId="7C8F184F" w14:textId="77777777" w:rsidR="003473D5" w:rsidRDefault="003473D5" w:rsidP="003473D5">
      <w:pPr>
        <w:rPr>
          <w:rFonts w:ascii="Aparajita" w:hAnsi="Aparajita" w:cs="Aparajita"/>
          <w:sz w:val="32"/>
          <w:szCs w:val="32"/>
          <w:lang w:val="en-US"/>
        </w:rPr>
      </w:pPr>
      <w:r w:rsidRPr="00CF7BA8">
        <w:rPr>
          <w:rFonts w:ascii="Aparajita" w:hAnsi="Aparajita" w:cs="Aparajita"/>
          <w:sz w:val="32"/>
          <w:szCs w:val="32"/>
          <w:lang w:val="en-US"/>
        </w:rPr>
        <w:t>This book is intended to</w:t>
      </w:r>
      <w:r w:rsidR="00AC369D">
        <w:rPr>
          <w:rFonts w:ascii="Aparajita" w:hAnsi="Aparajita" w:cs="Aparajita"/>
          <w:sz w:val="32"/>
          <w:szCs w:val="32"/>
          <w:lang w:val="en-US"/>
        </w:rPr>
        <w:t xml:space="preserve"> help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all the data scientists out there. It is a step by step guide for creating a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chatbot, in this case, an azure bot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right from scratch and then deploying it to the cloud platform. This book takes a simple example of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a weather query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and tries to explain the concepts simply, extensively, and thoroughly to create a </w:t>
      </w:r>
      <w:r w:rsidR="004C2AA1">
        <w:rPr>
          <w:rFonts w:ascii="Aparajita" w:hAnsi="Aparajita" w:cs="Aparajita"/>
          <w:sz w:val="32"/>
          <w:szCs w:val="32"/>
          <w:lang w:val="en-US"/>
        </w:rPr>
        <w:t>chatbot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right from scratch and then its deployment to a cloud environment.</w:t>
      </w:r>
    </w:p>
    <w:p w14:paraId="18A49845" w14:textId="77777777" w:rsidR="003473D5" w:rsidRDefault="003473D5" w:rsidP="003473D5">
      <w:r>
        <w:rPr>
          <w:rFonts w:ascii="Aparajita" w:hAnsi="Aparajita" w:cs="Aparajita"/>
          <w:sz w:val="32"/>
          <w:szCs w:val="32"/>
          <w:lang w:val="en-US"/>
        </w:rPr>
        <w:t>Happy Learning!</w:t>
      </w:r>
    </w:p>
    <w:p w14:paraId="7D72556C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2643FF94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br w:type="page"/>
      </w:r>
      <w:r>
        <w:rPr>
          <w:rFonts w:ascii="Arial" w:hAnsi="Arial" w:cs="Arial"/>
          <w:b/>
          <w:bCs/>
          <w:sz w:val="36"/>
          <w:szCs w:val="36"/>
          <w:lang w:val="en-US"/>
        </w:rPr>
        <w:lastRenderedPageBreak/>
        <w:t>A Chatbot with Microsoft Azure</w:t>
      </w:r>
    </w:p>
    <w:p w14:paraId="19B0A79C" w14:textId="77777777" w:rsidR="003473D5" w:rsidRPr="002F1317" w:rsidRDefault="003473D5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291AD328" w14:textId="47F5FA32" w:rsidR="002F1317" w:rsidRPr="00AB5A37" w:rsidRDefault="00AB5A37" w:rsidP="00AB5A3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application that can initiate and continue a conversation </w:t>
      </w:r>
      <w:r w:rsidR="00F435E4">
        <w:rPr>
          <w:rFonts w:ascii="Aparajita" w:hAnsi="Aparajita" w:cs="Aparajita"/>
          <w:sz w:val="28"/>
          <w:szCs w:val="28"/>
          <w:lang w:val="en-US"/>
        </w:rPr>
        <w:t xml:space="preserve">using auditory and/or textual methods </w:t>
      </w:r>
      <w:r w:rsidR="002F1317">
        <w:rPr>
          <w:rFonts w:ascii="Aparajita" w:hAnsi="Aparajita" w:cs="Aparajita"/>
          <w:sz w:val="28"/>
          <w:szCs w:val="28"/>
          <w:lang w:val="en-US"/>
        </w:rPr>
        <w:t>as a human would do.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 chatbot can be either a simple rule-based engine</w:t>
      </w:r>
      <w:r>
        <w:rPr>
          <w:rFonts w:ascii="Aparajita" w:hAnsi="Aparajita" w:cs="Aparajita"/>
          <w:sz w:val="28"/>
          <w:szCs w:val="28"/>
          <w:lang w:val="en-US"/>
        </w:rPr>
        <w:t xml:space="preserve"> or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n intelligent application leveraging Natural Language Understanding. Many organizations today have started using chatbots extensively.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Chatbots are becoming famous as they are available 24*7, provide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C3244E">
        <w:rPr>
          <w:rFonts w:ascii="Aparajita" w:hAnsi="Aparajita" w:cs="Aparajita"/>
          <w:sz w:val="28"/>
          <w:szCs w:val="28"/>
          <w:lang w:val="en-US"/>
        </w:rPr>
        <w:t>consistent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 customer experience, can handle several customers at a time, are cost-effective and </w:t>
      </w:r>
      <w:proofErr w:type="gramStart"/>
      <w:r w:rsidR="0004442B">
        <w:rPr>
          <w:rFonts w:ascii="Aparajita" w:hAnsi="Aparajita" w:cs="Aparajita"/>
          <w:sz w:val="28"/>
          <w:szCs w:val="28"/>
          <w:lang w:val="en-US"/>
        </w:rPr>
        <w:t>hence,  result</w:t>
      </w:r>
      <w:proofErr w:type="gramEnd"/>
      <w:r w:rsidR="0004442B">
        <w:rPr>
          <w:rFonts w:ascii="Aparajita" w:hAnsi="Aparajita" w:cs="Aparajita"/>
          <w:sz w:val="28"/>
          <w:szCs w:val="28"/>
          <w:lang w:val="en-US"/>
        </w:rPr>
        <w:t xml:space="preserve"> in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04442B">
        <w:rPr>
          <w:rFonts w:ascii="Aparajita" w:hAnsi="Aparajita" w:cs="Aparajita"/>
          <w:sz w:val="28"/>
          <w:szCs w:val="28"/>
          <w:lang w:val="en-US"/>
        </w:rPr>
        <w:t>better overall customer experience.</w:t>
      </w:r>
    </w:p>
    <w:p w14:paraId="052363F3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9BE2084" w14:textId="77777777" w:rsidR="00AB5A37" w:rsidRPr="00AB5A37" w:rsidRDefault="00AB5A37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6393463E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23FA9B35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6020FC32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C77EFFD" w14:textId="42ED1572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1C5C9C3E" w14:textId="1E1535DF" w:rsidR="00D2545A" w:rsidRPr="0004442B" w:rsidRDefault="00D2545A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503EB758" w14:textId="77777777" w:rsidR="00AB5A37" w:rsidRDefault="00AB5A37" w:rsidP="00AB5A37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110C7D51" w14:textId="77777777" w:rsidR="00AF18A7" w:rsidRPr="00C2031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273057CE" w14:textId="3A4B1BBC" w:rsidR="00C20317" w:rsidRDefault="00C20317" w:rsidP="00C2031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 w:rsidR="00F25CE1"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53FB375E" w14:textId="77777777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n Azure account.</w:t>
      </w:r>
    </w:p>
    <w:p w14:paraId="6787E3CB" w14:textId="3AC993A4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A fundamental understanding of </w:t>
      </w:r>
      <w:r w:rsidR="006474E5">
        <w:rPr>
          <w:rFonts w:ascii="Aparajita" w:hAnsi="Aparajita" w:cs="Aparajita"/>
          <w:sz w:val="28"/>
          <w:szCs w:val="28"/>
          <w:lang w:val="en-US"/>
        </w:rPr>
        <w:t>python and flask</w:t>
      </w:r>
    </w:p>
    <w:p w14:paraId="633AC9FF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164210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953671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FA62ED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55F3635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0AF7C46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73F6E49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776ACBA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ECD3CFA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2A921C2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D80C845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08FF321" w14:textId="7D96D65A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EAA32F5" w14:textId="0271A904" w:rsidR="00BA6F63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D6DA0EB" w14:textId="77777777" w:rsidR="00BA6F63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D6F20C4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B48C8A1" w14:textId="77777777" w:rsidR="00C20317" w:rsidRP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245C8FD" w14:textId="77777777" w:rsidR="00AF18A7" w:rsidRPr="00905BA0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Application Architecture</w:t>
      </w:r>
    </w:p>
    <w:p w14:paraId="2A3C7F88" w14:textId="77777777" w:rsidR="00905BA0" w:rsidRPr="00AF18A7" w:rsidRDefault="00905BA0" w:rsidP="00905BA0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noProof/>
          <w:sz w:val="36"/>
          <w:szCs w:val="36"/>
          <w:lang w:val="en-US" w:bidi="hi-IN"/>
        </w:rPr>
        <w:drawing>
          <wp:inline distT="0" distB="0" distL="0" distR="0" wp14:anchorId="2BCF6209" wp14:editId="4DF0C876">
            <wp:extent cx="4597400" cy="6094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zureWeatherBotArchitectur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050" cy="6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55447" w14:textId="77777777" w:rsidR="00AF18A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mplementation</w:t>
      </w:r>
    </w:p>
    <w:p w14:paraId="77AF19C1" w14:textId="77777777" w:rsidR="00AF18A7" w:rsidRPr="00C468C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C468C1">
        <w:rPr>
          <w:rFonts w:ascii="Arial" w:hAnsi="Arial" w:cs="Arial"/>
          <w:b/>
          <w:bCs/>
          <w:sz w:val="28"/>
          <w:szCs w:val="28"/>
          <w:lang w:val="en-US"/>
        </w:rPr>
        <w:t>Creating a LUIS App</w:t>
      </w:r>
    </w:p>
    <w:p w14:paraId="137C0BF5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6" w:history="1">
        <w:r w:rsidRPr="00F53EC4">
          <w:rPr>
            <w:rStyle w:val="Hyperlink"/>
            <w:rFonts w:ascii="Aparajita" w:hAnsi="Aparajita" w:cs="Aparajita"/>
            <w:sz w:val="28"/>
            <w:szCs w:val="28"/>
            <w:lang w:val="en-US"/>
          </w:rPr>
          <w:t>https://www.luis.ai</w:t>
        </w:r>
      </w:hyperlink>
      <w:r>
        <w:rPr>
          <w:rFonts w:ascii="Aparajita" w:hAnsi="Aparajita" w:cs="Aparajita"/>
          <w:sz w:val="28"/>
          <w:szCs w:val="28"/>
          <w:lang w:val="en-US"/>
        </w:rPr>
        <w:t xml:space="preserve"> and create an account if you already don’t have one.</w:t>
      </w:r>
    </w:p>
    <w:p w14:paraId="18E37FD0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on ‘create new app’ to create a new app by as shown:</w:t>
      </w:r>
    </w:p>
    <w:p w14:paraId="6AAAFED0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294744DD" wp14:editId="2E299EA3">
            <wp:extent cx="2674563" cy="2402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6146" cy="241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70DE" w14:textId="77777777" w:rsidR="008200E5" w:rsidRDefault="008200E5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rovide the following details and click ‘Done.</w:t>
      </w:r>
    </w:p>
    <w:p w14:paraId="083CBF6E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0DB7B094" wp14:editId="5AFDDDAE">
            <wp:extent cx="2484020" cy="1727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95524" cy="173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89D14" w14:textId="77777777" w:rsidR="008200E5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Once created, open your app, select build, and click ‘Create new intent’ to create a new intent.</w:t>
      </w:r>
    </w:p>
    <w:p w14:paraId="1CFED1FF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582E33BA" wp14:editId="7F834666">
            <wp:extent cx="3623310" cy="148047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7774" cy="149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F348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name of the intent.</w:t>
      </w:r>
    </w:p>
    <w:p w14:paraId="62E41494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A30C378" wp14:editId="6BC7BBB7">
            <wp:extent cx="2380110" cy="120904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2971" cy="12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662AE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user utterances and then click ‘train’ to train the LUIS app.</w:t>
      </w:r>
    </w:p>
    <w:p w14:paraId="2134A326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6879559D" wp14:editId="11D644E0">
            <wp:extent cx="2868228" cy="147320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4341" cy="14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3BEE5" w14:textId="77777777" w:rsidR="003446E7" w:rsidRDefault="00D8050A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‘Test’ to test the inten</w:t>
      </w:r>
      <w:r w:rsidR="00AD3EB6">
        <w:rPr>
          <w:rFonts w:ascii="Aparajita" w:hAnsi="Aparajita" w:cs="Aparajita"/>
          <w:sz w:val="28"/>
          <w:szCs w:val="28"/>
          <w:lang w:val="en-US"/>
        </w:rPr>
        <w:t>t</w:t>
      </w:r>
      <w:r>
        <w:rPr>
          <w:rFonts w:ascii="Aparajita" w:hAnsi="Aparajita" w:cs="Aparajita"/>
          <w:sz w:val="28"/>
          <w:szCs w:val="28"/>
          <w:lang w:val="en-US"/>
        </w:rPr>
        <w:t xml:space="preserve"> and see the confidence of the app for various utterances.</w:t>
      </w:r>
    </w:p>
    <w:p w14:paraId="3C9F4C14" w14:textId="77777777" w:rsidR="00D8050A" w:rsidRDefault="00D8050A" w:rsidP="00D8050A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41CFADF" wp14:editId="46D13160">
            <wp:extent cx="2849880" cy="214041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63070" cy="215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82E4" w14:textId="77777777" w:rsidR="00D8050A" w:rsidRDefault="00D8050A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If satisfied with the test, click ‘publish’ and select the environment to make the LUIS app ready for consumption.</w:t>
      </w:r>
    </w:p>
    <w:p w14:paraId="344846A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Manage</w:t>
      </w:r>
      <w:r>
        <w:rPr>
          <w:rFonts w:ascii="Aparajita" w:hAnsi="Aparajita" w:cs="Aparajita"/>
          <w:sz w:val="28"/>
          <w:szCs w:val="28"/>
          <w:lang w:val="en-US"/>
        </w:rPr>
        <w:t xml:space="preserve"> section of the published app and copy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Application ID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>
        <w:rPr>
          <w:rFonts w:ascii="Aparajita" w:hAnsi="Aparajita" w:cs="Aparajita"/>
          <w:sz w:val="28"/>
          <w:szCs w:val="28"/>
          <w:lang w:val="en-US"/>
        </w:rPr>
        <w:t xml:space="preserve"> will act as the ‘LUIS App ID</w:t>
      </w:r>
      <w:r w:rsidR="00C23531">
        <w:rPr>
          <w:rFonts w:ascii="Aparajita" w:hAnsi="Aparajita" w:cs="Aparajita"/>
          <w:sz w:val="28"/>
          <w:szCs w:val="28"/>
          <w:lang w:val="en-US"/>
        </w:rPr>
        <w:t>.’</w:t>
      </w:r>
    </w:p>
    <w:p w14:paraId="53CC89F4" w14:textId="77777777" w:rsidR="00EE2EF4" w:rsidRDefault="00EE2EF4" w:rsidP="00EE2EF4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2600D16" wp14:editId="19E2DD56">
            <wp:extent cx="3129280" cy="1511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72584" cy="153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5426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Azure Resources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section and copy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Primary key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will </w:t>
      </w:r>
      <w:r w:rsidR="00C23531">
        <w:rPr>
          <w:rFonts w:ascii="Aparajita" w:hAnsi="Aparajita" w:cs="Aparajita"/>
          <w:sz w:val="28"/>
          <w:szCs w:val="28"/>
          <w:lang w:val="en-US"/>
        </w:rPr>
        <w:t>serve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as the LUIS API KEY.</w:t>
      </w:r>
    </w:p>
    <w:p w14:paraId="586292A3" w14:textId="77777777" w:rsidR="00482E12" w:rsidRPr="00D8050A" w:rsidRDefault="00482E12" w:rsidP="00482E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2F51E5A3" wp14:editId="73E37D4C">
            <wp:extent cx="3079969" cy="166624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5150" cy="167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49C9" w14:textId="77777777" w:rsidR="00A91C77" w:rsidRPr="00A91C77" w:rsidRDefault="00A91C77" w:rsidP="00A91C7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83B844E" w14:textId="2B5CFEBC" w:rsidR="00AF18A7" w:rsidRPr="00D1597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Create a </w:t>
      </w:r>
      <w:r w:rsidR="00BC7CAF">
        <w:rPr>
          <w:rFonts w:ascii="Arial" w:hAnsi="Arial" w:cs="Arial"/>
          <w:b/>
          <w:bCs/>
          <w:sz w:val="28"/>
          <w:szCs w:val="28"/>
          <w:lang w:val="en-US"/>
        </w:rPr>
        <w:t>python</w:t>
      </w: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 app</w:t>
      </w:r>
    </w:p>
    <w:p w14:paraId="2CE58257" w14:textId="77777777" w:rsidR="00116D80" w:rsidRPr="00C2039A" w:rsidRDefault="00116D80" w:rsidP="00116D8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ubscribing to the weather API</w:t>
      </w:r>
    </w:p>
    <w:p w14:paraId="7BC61161" w14:textId="77777777" w:rsidR="00116D80" w:rsidRP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15" w:history="1">
        <w:r>
          <w:rPr>
            <w:rStyle w:val="Hyperlink"/>
          </w:rPr>
          <w:t>https://home.openweathermap.org/</w:t>
        </w:r>
      </w:hyperlink>
      <w:r>
        <w:t>, sign in/signup</w:t>
      </w:r>
      <w:r w:rsidR="00C23531">
        <w:t>,</w:t>
      </w:r>
      <w:r>
        <w:t xml:space="preserve"> and create an API Key for calling the </w:t>
      </w:r>
      <w:r w:rsidRPr="00B82E0F">
        <w:rPr>
          <w:i/>
          <w:iCs/>
        </w:rPr>
        <w:t>current weather data</w:t>
      </w:r>
      <w:r>
        <w:t xml:space="preserve"> API.</w:t>
      </w:r>
    </w:p>
    <w:p w14:paraId="7895A4E7" w14:textId="77777777" w:rsid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 xml:space="preserve">This will act as the </w:t>
      </w:r>
      <w:proofErr w:type="spellStart"/>
      <w:r w:rsidRPr="00B82E0F">
        <w:rPr>
          <w:i/>
          <w:iCs/>
        </w:rPr>
        <w:t>weather_api_key</w:t>
      </w:r>
      <w:proofErr w:type="spellEnd"/>
      <w:r w:rsidRPr="00B82E0F">
        <w:rPr>
          <w:i/>
          <w:iCs/>
        </w:rPr>
        <w:t>.</w:t>
      </w:r>
    </w:p>
    <w:p w14:paraId="1FE43D10" w14:textId="77777777" w:rsidR="00F921F6" w:rsidRPr="00C2039A" w:rsidRDefault="00F921F6" w:rsidP="00F921F6">
      <w:pPr>
        <w:pStyle w:val="ListParagraph"/>
        <w:ind w:left="1800"/>
        <w:rPr>
          <w:rFonts w:ascii="Aparajita" w:hAnsi="Aparajita" w:cs="Aparajita"/>
          <w:sz w:val="24"/>
          <w:szCs w:val="24"/>
          <w:lang w:val="en-US"/>
        </w:rPr>
      </w:pPr>
    </w:p>
    <w:p w14:paraId="12074E21" w14:textId="77777777" w:rsidR="00AF18A7" w:rsidRPr="00C2039A" w:rsidRDefault="00AF18A7" w:rsidP="00EB2C1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C2039A">
        <w:rPr>
          <w:rFonts w:ascii="Arial" w:hAnsi="Arial" w:cs="Arial"/>
          <w:b/>
          <w:bCs/>
          <w:sz w:val="24"/>
          <w:szCs w:val="24"/>
          <w:lang w:val="en-US"/>
        </w:rPr>
        <w:t>App creation</w:t>
      </w:r>
      <w:r w:rsidR="00EB2C10" w:rsidRPr="00C2039A">
        <w:rPr>
          <w:rFonts w:ascii="Arial" w:hAnsi="Arial" w:cs="Arial"/>
          <w:b/>
          <w:bCs/>
          <w:sz w:val="24"/>
          <w:szCs w:val="24"/>
          <w:lang w:val="en-US"/>
        </w:rPr>
        <w:t xml:space="preserve"> and Integration with LUIS</w:t>
      </w:r>
    </w:p>
    <w:p w14:paraId="3D4D0E1F" w14:textId="61D75DFF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D95791">
        <w:rPr>
          <w:rFonts w:ascii="Aparajita" w:hAnsi="Aparajita" w:cs="Aparajita"/>
          <w:sz w:val="28"/>
          <w:szCs w:val="28"/>
          <w:lang w:val="en-US"/>
        </w:rPr>
        <w:t xml:space="preserve">Create a folder for your chatbot called </w:t>
      </w:r>
      <w:proofErr w:type="spellStart"/>
      <w:r w:rsidRPr="00D95791">
        <w:rPr>
          <w:rFonts w:ascii="Aparajita" w:hAnsi="Aparajita" w:cs="Aparajita"/>
          <w:sz w:val="28"/>
          <w:szCs w:val="28"/>
          <w:lang w:val="en-US"/>
        </w:rPr>
        <w:t>azure</w:t>
      </w:r>
      <w:r w:rsidR="008979F6">
        <w:rPr>
          <w:rFonts w:ascii="Aparajita" w:hAnsi="Aparajita" w:cs="Aparajita"/>
          <w:sz w:val="28"/>
          <w:szCs w:val="28"/>
          <w:lang w:val="en-US"/>
        </w:rPr>
        <w:t>PythonB</w:t>
      </w:r>
      <w:r w:rsidRPr="00D95791">
        <w:rPr>
          <w:rFonts w:ascii="Aparajita" w:hAnsi="Aparajita" w:cs="Aparajita"/>
          <w:sz w:val="28"/>
          <w:szCs w:val="28"/>
          <w:lang w:val="en-US"/>
        </w:rPr>
        <w:t>ot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>.</w:t>
      </w:r>
    </w:p>
    <w:p w14:paraId="502395B3" w14:textId="6828DF5C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Open </w:t>
      </w:r>
      <w:r w:rsidR="008979F6">
        <w:rPr>
          <w:rFonts w:ascii="Aparajita" w:hAnsi="Aparajita" w:cs="Aparajita"/>
          <w:sz w:val="28"/>
          <w:szCs w:val="28"/>
          <w:lang w:val="en-US"/>
        </w:rPr>
        <w:t xml:space="preserve">the folder through </w:t>
      </w:r>
      <w:proofErr w:type="spellStart"/>
      <w:r w:rsidR="008979F6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="008979F6">
        <w:rPr>
          <w:rFonts w:ascii="Aparajita" w:hAnsi="Aparajita" w:cs="Aparajita"/>
          <w:sz w:val="28"/>
          <w:szCs w:val="28"/>
          <w:lang w:val="en-US"/>
        </w:rPr>
        <w:t>.</w:t>
      </w:r>
    </w:p>
    <w:p w14:paraId="030DB1F4" w14:textId="73474DF4" w:rsidR="008979F6" w:rsidRDefault="008979F6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ile called app.py and put the following code.</w:t>
      </w:r>
    </w:p>
    <w:p w14:paraId="44BD15B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flask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lask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versationState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schema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.luisAp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>app = Flask(__name__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loop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.get_event_loo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 xml:space="preserve">#CON_MEMORY = 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ConversationStat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)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@</w:t>
      </w:r>
      <w:proofErr w:type="spellStart"/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app.rou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/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messages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method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POST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message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pplication/js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content-type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og=Log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jso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Activity().deserialize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.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user says: 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Authorization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]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uthorizati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else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.on_tur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task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create_task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.process_activit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run_until_comple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task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lastRenderedPageBreak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el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(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tatu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406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 status for Not Acceptable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__name__ ==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__main__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port= 3978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  <w:t xml:space="preserve">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24692408" w14:textId="1E4FAB2C" w:rsidR="008956F9" w:rsidRDefault="008956F9" w:rsidP="008956F9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1667A1E" w14:textId="50945CBF" w:rsidR="008C6515" w:rsidRDefault="00327362" w:rsidP="008C651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logger and create logger.py inside as shown below:</w:t>
      </w:r>
    </w:p>
    <w:p w14:paraId="2D1A25A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datetime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pass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  <w:t xml:space="preserve">    def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open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onversationLogs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txt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a+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strf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H:%M:%S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wri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/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t\t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clos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66B6EA78" w14:textId="47CC5454" w:rsidR="00327362" w:rsidRDefault="00327362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4CBF033" w14:textId="417CA02E" w:rsidR="00C1281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luis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and create luisApp.py inside as shown below:</w:t>
      </w:r>
    </w:p>
    <w:p w14:paraId="1EAC4356" w14:textId="77777777" w:rsidR="00C1281E" w:rsidRPr="00C1281E" w:rsidRDefault="00C1281E" w:rsidP="00C1281E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ai.lui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Application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Prediction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.weather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APP_ID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_KE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Application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PredictionOptions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ll_inten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instance_data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Recognizer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applicati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prediction_option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lastRenderedPageBreak/>
        <w:t>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pi_resul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=Log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C1281E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on_message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:Turn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.recogniz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result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.proper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luisResult</w:t>
      </w:r>
      <w:proofErr w:type="spellEnd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.load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(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ult.enti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0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).replace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'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"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eather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.get_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.ge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entit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.write_lo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Bot Says: 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weather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.send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{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}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</w:p>
    <w:p w14:paraId="6519D675" w14:textId="77777777" w:rsidR="00C1281E" w:rsidRDefault="00C1281E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097FCDA" w14:textId="49651316" w:rsidR="008956F9" w:rsidRDefault="00702344" w:rsidP="008956F9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weather and create weatherApp.py inside it as shown below:</w:t>
      </w:r>
    </w:p>
    <w:p w14:paraId="224D3463" w14:textId="16893B6D" w:rsidR="00702344" w:rsidRPr="00702344" w:rsidRDefault="00702344" w:rsidP="007023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WEATHER_API_KEY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702344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get_weather_info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city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observation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.weather_at_plac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city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weath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loc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a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a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on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wind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wind_speed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peed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humidity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humid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elsius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ahrenheit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in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ax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Today the weather in 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 city 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ax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lastRenderedPageBreak/>
        <w:t>Celsius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in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Celsius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: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Humidity :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humidity 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"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</w:p>
    <w:p w14:paraId="459A1A18" w14:textId="3B7CA3A3" w:rsidR="00702344" w:rsidRPr="00B96597" w:rsidRDefault="00B96597" w:rsidP="00B96597">
      <w:pPr>
        <w:pStyle w:val="ListParagraph"/>
        <w:numPr>
          <w:ilvl w:val="0"/>
          <w:numId w:val="2"/>
        </w:numPr>
      </w:pPr>
      <w:r w:rsidRPr="00B96597">
        <w:t>Create a file config.ini and put the following details:</w:t>
      </w:r>
    </w:p>
    <w:p w14:paraId="09DC8F0B" w14:textId="36D4612D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[DEFAULT]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API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your weather </w:t>
      </w:r>
      <w:proofErr w:type="spellStart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APP_ID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app id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</w:t>
      </w:r>
    </w:p>
    <w:p w14:paraId="379E6A80" w14:textId="0CA0D245" w:rsidR="00B96597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0AF4928" w14:textId="7DB02832" w:rsidR="00B96597" w:rsidRDefault="00B96597" w:rsidP="00B9659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config and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and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create config_reader.py inside as shown below:</w:t>
      </w:r>
    </w:p>
    <w:p w14:paraId="7B7BB50B" w14:textId="77777777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config.ini'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B96597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read_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.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.read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DEFAULT'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</w:p>
    <w:p w14:paraId="6A02FD73" w14:textId="77777777" w:rsidR="00B96597" w:rsidRPr="008956F9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1CC2F02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stall Bot Emulator and test</w:t>
      </w:r>
    </w:p>
    <w:p w14:paraId="61342449" w14:textId="77777777" w:rsidR="0073252C" w:rsidRPr="0073252C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73252C">
        <w:rPr>
          <w:rFonts w:ascii="Aparajita" w:hAnsi="Aparajita" w:cs="Aparajita"/>
          <w:sz w:val="28"/>
          <w:szCs w:val="28"/>
          <w:lang w:val="en-US"/>
        </w:rPr>
        <w:t>Go to</w:t>
      </w: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hyperlink r:id="rId16" w:history="1">
        <w:r>
          <w:rPr>
            <w:rStyle w:val="Hyperlink"/>
          </w:rPr>
          <w:t>https://github.com/Microsoft/BotFramework-Emulator/releases</w:t>
        </w:r>
      </w:hyperlink>
      <w:r>
        <w:t xml:space="preserve"> and download the Bot Emulator setup file based on your computer.</w:t>
      </w:r>
    </w:p>
    <w:p w14:paraId="2860E614" w14:textId="77777777" w:rsidR="0073252C" w:rsidRPr="00092A12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>Once the download is completed, double click the installation file and it’ll automatically install the Bot Emulator.</w:t>
      </w:r>
    </w:p>
    <w:p w14:paraId="286753C6" w14:textId="1937C68C" w:rsidR="00092A12" w:rsidRPr="00092A12" w:rsidRDefault="00092A12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proofErr w:type="gramStart"/>
      <w:r>
        <w:t>Run  the</w:t>
      </w:r>
      <w:proofErr w:type="gramEnd"/>
      <w:r>
        <w:t xml:space="preserve"> bot emulator and connect to the already running bot file(app.</w:t>
      </w:r>
      <w:r w:rsidR="00B96597">
        <w:t>py</w:t>
      </w:r>
      <w:r>
        <w:t>) as shown:</w:t>
      </w:r>
    </w:p>
    <w:p w14:paraId="1F05A9D9" w14:textId="77777777" w:rsidR="00092A12" w:rsidRP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710D489C" wp14:editId="26D81D73">
            <wp:extent cx="4243474" cy="267462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92397" cy="27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1B848" w14:textId="0BC8AF12" w:rsid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CF10096" w14:textId="09FF8BA2" w:rsidR="00B96597" w:rsidRPr="0073252C" w:rsidRDefault="00B96597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Give the port number on which your app is running.</w:t>
      </w:r>
    </w:p>
    <w:p w14:paraId="23AFB506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 to azure</w:t>
      </w:r>
    </w:p>
    <w:p w14:paraId="26C072C9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933716">
        <w:lastRenderedPageBreak/>
        <w:t>Go to the Azure account and create a web app.</w:t>
      </w:r>
    </w:p>
    <w:p w14:paraId="4000470F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3CB61A49" wp14:editId="311B25E2">
            <wp:extent cx="2724150" cy="212777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8261" cy="214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F392" w14:textId="19B38DDB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Provide the app name, resource </w:t>
      </w:r>
      <w:proofErr w:type="gramStart"/>
      <w:r>
        <w:t>group(</w:t>
      </w:r>
      <w:proofErr w:type="gramEnd"/>
      <w:r>
        <w:t>create new if necessary), runtime stack(</w:t>
      </w:r>
      <w:r w:rsidR="00B96597">
        <w:t>Python &lt;version&gt;</w:t>
      </w:r>
      <w:r>
        <w:t xml:space="preserve">), region, select the 1 GB size, which is free to use. Click </w:t>
      </w:r>
      <w:proofErr w:type="spellStart"/>
      <w:r w:rsidRPr="00933716">
        <w:rPr>
          <w:i/>
          <w:iCs/>
        </w:rPr>
        <w:t>Review+create</w:t>
      </w:r>
      <w:proofErr w:type="spellEnd"/>
      <w:r>
        <w:t xml:space="preserve"> to create the web app.</w:t>
      </w:r>
    </w:p>
    <w:p w14:paraId="1D37222D" w14:textId="5B4C3E2E" w:rsidR="00C1281E" w:rsidRDefault="00C1281E" w:rsidP="00C1281E">
      <w:pPr>
        <w:pStyle w:val="ListParagraph"/>
        <w:ind w:left="1800"/>
      </w:pPr>
    </w:p>
    <w:p w14:paraId="6726CEA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Once the deployment is completed, open the app and go to the ‘Deployment </w:t>
      </w:r>
      <w:proofErr w:type="spellStart"/>
      <w:r>
        <w:t>Center</w:t>
      </w:r>
      <w:proofErr w:type="spellEnd"/>
      <w:r>
        <w:t>’ option. Select ‘local git’ for source control and click continue.</w:t>
      </w:r>
    </w:p>
    <w:p w14:paraId="56D36A69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5434CA4" wp14:editId="41E016FB">
            <wp:extent cx="3754207" cy="1427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93072" cy="144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1464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Select the kudo ‘App service build provider’ as the build provider and click continue.</w:t>
      </w:r>
    </w:p>
    <w:p w14:paraId="0968F66E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CDE6822" wp14:editId="0B4DCF19">
            <wp:extent cx="3190240" cy="194609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03233" cy="19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92FC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Click ‘Finish’ to complete the setup.</w:t>
      </w:r>
    </w:p>
    <w:p w14:paraId="358D89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overview section of the app, and the Git link now will be visible.</w:t>
      </w:r>
    </w:p>
    <w:p w14:paraId="11EBE5B9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30EB764" wp14:editId="269E51D8">
            <wp:extent cx="3516630" cy="1173898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29591" cy="11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ADC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lastRenderedPageBreak/>
        <w:t>Open a command prompt and navigate to your project folder.</w:t>
      </w:r>
    </w:p>
    <w:p w14:paraId="10901872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Run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init</w:t>
      </w:r>
      <w:proofErr w:type="spellEnd"/>
      <w:r>
        <w:t xml:space="preserve"> to initialize an empty git repository</w:t>
      </w:r>
    </w:p>
    <w:p w14:paraId="03067CC6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Create a new remote git alias using the command: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remote add &lt;alias&gt; &lt;git clone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url</w:t>
      </w:r>
      <w:proofErr w:type="spellEnd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&gt;</w:t>
      </w:r>
    </w:p>
    <w:p w14:paraId="2AED639D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gram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add .</w:t>
      </w:r>
      <w:proofErr w:type="gramEnd"/>
      <w:r>
        <w:t xml:space="preserve"> to add all the files to the local git repository.</w:t>
      </w:r>
    </w:p>
    <w:p w14:paraId="701353E7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git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commit –m “First Commit”</w:t>
      </w:r>
      <w:r>
        <w:t xml:space="preserve"> to commit the code to the </w:t>
      </w:r>
      <w:proofErr w:type="spellStart"/>
      <w:r>
        <w:t>git</w:t>
      </w:r>
      <w:proofErr w:type="spellEnd"/>
      <w:r>
        <w:t xml:space="preserve"> repo.</w:t>
      </w:r>
    </w:p>
    <w:p w14:paraId="3086BBE8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Push the code to the remote repo using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push &lt;alias&gt; master –f</w:t>
      </w:r>
    </w:p>
    <w:p w14:paraId="3BE377D7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spacing w:val="-5"/>
        </w:rPr>
        <w:t>This prompts for a username and password. Go to the ‘Deployment Credentials’ section and copy the username and password to enter in the prompt.</w:t>
      </w:r>
    </w:p>
    <w:p w14:paraId="207954AA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22B68F22" wp14:editId="509DBFA7">
            <wp:extent cx="4253230" cy="371038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59459" cy="371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C443" w14:textId="77777777" w:rsidR="00C1281E" w:rsidRPr="00933716" w:rsidRDefault="00C1281E" w:rsidP="00C1281E">
      <w:pPr>
        <w:pStyle w:val="ListParagraph"/>
        <w:numPr>
          <w:ilvl w:val="0"/>
          <w:numId w:val="2"/>
        </w:numPr>
      </w:pPr>
      <w:r>
        <w:t xml:space="preserve">Once the credentials are correctly entered, the app deployment to azure is completed. </w:t>
      </w:r>
    </w:p>
    <w:p w14:paraId="63C33B9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Create bot channel Registration</w:t>
      </w:r>
    </w:p>
    <w:p w14:paraId="53D31136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BE2051">
        <w:t>Now in th</w:t>
      </w:r>
      <w:r>
        <w:t>e A</w:t>
      </w:r>
      <w:r w:rsidRPr="00BE2051">
        <w:t>zure portal, create a bot channel registration.</w:t>
      </w:r>
    </w:p>
    <w:p w14:paraId="63482546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Provide the bot handle, resource group and other fields.</w:t>
      </w:r>
    </w:p>
    <w:p w14:paraId="61CAD468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For Message endpoint, provide: &lt;URL from the web app created above&gt;</w:t>
      </w:r>
      <w:proofErr w:type="spellStart"/>
      <w:r>
        <w:t>api</w:t>
      </w:r>
      <w:proofErr w:type="spellEnd"/>
      <w:r>
        <w:t>/messages. Click Create to create the bot.</w:t>
      </w:r>
    </w:p>
    <w:p w14:paraId="3D437BCA" w14:textId="21E47294" w:rsidR="00C1281E" w:rsidRDefault="00C1281E" w:rsidP="00C1281E">
      <w:pPr>
        <w:pStyle w:val="ListParagraph"/>
        <w:numPr>
          <w:ilvl w:val="0"/>
          <w:numId w:val="2"/>
        </w:numPr>
      </w:pPr>
      <w:r>
        <w:t>Once your web channel registration gets done, open the bot and then click ‘test in web chat.’ If the chat works fine, our deployment is a success.</w:t>
      </w:r>
    </w:p>
    <w:p w14:paraId="540C6850" w14:textId="75F2AFCD" w:rsidR="008331F4" w:rsidRDefault="008331F4" w:rsidP="008331F4"/>
    <w:p w14:paraId="7A4F4800" w14:textId="4E8A2401" w:rsidR="008331F4" w:rsidRDefault="008331F4" w:rsidP="008331F4"/>
    <w:p w14:paraId="24942BE2" w14:textId="77777777" w:rsidR="008331F4" w:rsidRDefault="008331F4" w:rsidP="008331F4"/>
    <w:p w14:paraId="544B6CBE" w14:textId="48977866" w:rsidR="008331F4" w:rsidRPr="008331F4" w:rsidRDefault="008331F4" w:rsidP="008331F4">
      <w:pPr>
        <w:rPr>
          <w:b/>
          <w:bCs/>
          <w:color w:val="FF0000"/>
          <w:sz w:val="36"/>
          <w:szCs w:val="36"/>
        </w:rPr>
      </w:pPr>
      <w:r w:rsidRPr="008331F4">
        <w:rPr>
          <w:b/>
          <w:bCs/>
          <w:color w:val="FF0000"/>
          <w:sz w:val="36"/>
          <w:szCs w:val="36"/>
        </w:rPr>
        <w:lastRenderedPageBreak/>
        <w:t>Working local snapshots of bot via bot framework emulator</w:t>
      </w:r>
    </w:p>
    <w:p w14:paraId="60F0BE56" w14:textId="27932722" w:rsidR="00C1281E" w:rsidRDefault="008331F4" w:rsidP="00C1281E">
      <w:pPr>
        <w:pStyle w:val="ListParagraph"/>
        <w:ind w:left="1800"/>
      </w:pPr>
      <w:r>
        <w:rPr>
          <w:noProof/>
        </w:rPr>
        <w:drawing>
          <wp:inline distT="0" distB="0" distL="0" distR="0" wp14:anchorId="5350FD1F" wp14:editId="20D837E1">
            <wp:extent cx="5400000" cy="3557325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35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CDCD" w14:textId="77777777" w:rsidR="00C1281E" w:rsidRPr="00BE2051" w:rsidRDefault="00C1281E" w:rsidP="00C1281E">
      <w:pPr>
        <w:pStyle w:val="ListParagraph"/>
        <w:ind w:left="1800"/>
      </w:pPr>
    </w:p>
    <w:p w14:paraId="625DDBC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ment</w:t>
      </w:r>
    </w:p>
    <w:p w14:paraId="45C65F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channels section of your bot.</w:t>
      </w:r>
    </w:p>
    <w:p w14:paraId="66534001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234EE5">
        <w:t>The bot can be deployed as an embedding to an existing HTML page by selecting the get bot embedded code option</w:t>
      </w:r>
    </w:p>
    <w:p w14:paraId="22CB539C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035B07FA" wp14:editId="564DA6D5">
            <wp:extent cx="3785870" cy="1891257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94166" cy="189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35B11" w14:textId="77777777" w:rsidR="00C1281E" w:rsidRDefault="00C1281E" w:rsidP="00C1281E">
      <w:pPr>
        <w:pStyle w:val="ListParagraph"/>
        <w:numPr>
          <w:ilvl w:val="3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346DAB">
        <w:rPr>
          <w:rFonts w:ascii="Arial" w:hAnsi="Arial" w:cs="Arial"/>
          <w:b/>
          <w:bCs/>
          <w:sz w:val="28"/>
          <w:szCs w:val="28"/>
          <w:lang w:val="en-US"/>
        </w:rPr>
        <w:t>Telegram Deployment</w:t>
      </w:r>
    </w:p>
    <w:p w14:paraId="31D97B63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7F5F4121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045289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name to your bot</w:t>
      </w:r>
    </w:p>
    <w:p w14:paraId="6D7A4610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username to your bot, which must end in _bot.</w:t>
      </w:r>
    </w:p>
    <w:p w14:paraId="06DEB513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This generates an access token. Enter that access token after clicking the telegram channel in your bot app and click save.</w:t>
      </w:r>
    </w:p>
    <w:p w14:paraId="28D544B0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lastRenderedPageBreak/>
        <w:drawing>
          <wp:inline distT="0" distB="0" distL="0" distR="0" wp14:anchorId="7C062F3D" wp14:editId="144F2CA7">
            <wp:extent cx="2835910" cy="1837717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50916" cy="184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8E2E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Now, search the username of the bot in telegram and start conversation with your bot.</w:t>
      </w:r>
    </w:p>
    <w:p w14:paraId="07E5EFB9" w14:textId="657D1900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0B34F729" w14:textId="0939C325" w:rsidR="007E428D" w:rsidRPr="007E428D" w:rsidRDefault="007E428D" w:rsidP="00C1281E">
      <w:pPr>
        <w:pStyle w:val="ListParagraph"/>
        <w:ind w:left="1800"/>
        <w:rPr>
          <w:b/>
          <w:bCs/>
          <w:noProof/>
          <w:color w:val="FF0000"/>
          <w:sz w:val="36"/>
          <w:szCs w:val="36"/>
          <w:lang w:val="en-US" w:bidi="hi-IN"/>
        </w:rPr>
      </w:pPr>
      <w:r w:rsidRPr="007E428D">
        <w:rPr>
          <w:b/>
          <w:bCs/>
          <w:noProof/>
          <w:color w:val="FF0000"/>
          <w:sz w:val="36"/>
          <w:szCs w:val="36"/>
          <w:lang w:val="en-US" w:bidi="hi-IN"/>
        </w:rPr>
        <w:t>Working snapshot of my Azure bot</w:t>
      </w:r>
      <w:r>
        <w:rPr>
          <w:b/>
          <w:bCs/>
          <w:noProof/>
          <w:color w:val="FF0000"/>
          <w:sz w:val="36"/>
          <w:szCs w:val="36"/>
          <w:lang w:val="en-US" w:bidi="hi-IN"/>
        </w:rPr>
        <w:t xml:space="preserve"> as per the tutorial</w:t>
      </w:r>
      <w:r w:rsidRPr="007E428D">
        <w:rPr>
          <w:b/>
          <w:bCs/>
          <w:noProof/>
          <w:color w:val="FF0000"/>
          <w:sz w:val="36"/>
          <w:szCs w:val="36"/>
          <w:lang w:val="en-US" w:bidi="hi-IN"/>
        </w:rPr>
        <w:t>.</w:t>
      </w:r>
    </w:p>
    <w:p w14:paraId="1B2A2EFA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3C58EB16" w14:textId="049D6108" w:rsidR="00C1281E" w:rsidRDefault="007E428D" w:rsidP="00C1281E">
      <w:pPr>
        <w:pStyle w:val="ListParagraph"/>
        <w:ind w:left="1800"/>
      </w:pPr>
      <w:r>
        <w:rPr>
          <w:noProof/>
        </w:rPr>
        <w:lastRenderedPageBreak/>
        <w:drawing>
          <wp:inline distT="0" distB="0" distL="0" distR="0" wp14:anchorId="24A01DFD" wp14:editId="2A06E49D">
            <wp:extent cx="2880624" cy="585677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95347" cy="588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82A9" w14:textId="77777777" w:rsidR="00C1281E" w:rsidRDefault="00C1281E" w:rsidP="00C1281E">
      <w:pPr>
        <w:pStyle w:val="ListParagraph"/>
        <w:ind w:left="1800"/>
      </w:pPr>
    </w:p>
    <w:p w14:paraId="318454CD" w14:textId="77777777" w:rsidR="00C1281E" w:rsidRPr="00F63F3E" w:rsidRDefault="00C1281E" w:rsidP="00C1281E">
      <w:pPr>
        <w:jc w:val="center"/>
        <w:rPr>
          <w:rFonts w:ascii="Arial" w:hAnsi="Arial" w:cs="Arial"/>
          <w:sz w:val="72"/>
          <w:szCs w:val="72"/>
          <w:lang w:val="en-US"/>
        </w:rPr>
      </w:pPr>
      <w:r>
        <w:rPr>
          <w:rFonts w:ascii="Arial" w:hAnsi="Arial" w:cs="Arial"/>
          <w:sz w:val="72"/>
          <w:szCs w:val="72"/>
          <w:lang w:val="en-US"/>
        </w:rPr>
        <w:t>Thank You!</w:t>
      </w:r>
    </w:p>
    <w:p w14:paraId="2D18CF24" w14:textId="78F32A6E" w:rsidR="00AF18A7" w:rsidRPr="007A4428" w:rsidRDefault="00AF18A7" w:rsidP="007A4428">
      <w:pPr>
        <w:rPr>
          <w:rFonts w:ascii="Arial" w:hAnsi="Arial" w:cs="Arial"/>
          <w:b/>
          <w:bCs/>
          <w:sz w:val="36"/>
          <w:szCs w:val="36"/>
          <w:lang w:val="en-US"/>
        </w:rPr>
      </w:pPr>
    </w:p>
    <w:sectPr w:rsidR="00AF18A7" w:rsidRPr="007A44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arajita">
    <w:altName w:val="Aparajita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UzNzSwtDCxMDRW0lEKTi0uzszPAykwqgUAj0ljoywAAAA="/>
  </w:docVars>
  <w:rsids>
    <w:rsidRoot w:val="00D303B4"/>
    <w:rsid w:val="0004442B"/>
    <w:rsid w:val="00092A12"/>
    <w:rsid w:val="00116D80"/>
    <w:rsid w:val="002276C3"/>
    <w:rsid w:val="002B0CCA"/>
    <w:rsid w:val="002F1317"/>
    <w:rsid w:val="00327362"/>
    <w:rsid w:val="003446E7"/>
    <w:rsid w:val="003473D5"/>
    <w:rsid w:val="003A367E"/>
    <w:rsid w:val="004321A8"/>
    <w:rsid w:val="00446C0A"/>
    <w:rsid w:val="00482E12"/>
    <w:rsid w:val="004B15C5"/>
    <w:rsid w:val="004C2AA1"/>
    <w:rsid w:val="004D17A8"/>
    <w:rsid w:val="005D7BEB"/>
    <w:rsid w:val="006474E5"/>
    <w:rsid w:val="00702344"/>
    <w:rsid w:val="007110A6"/>
    <w:rsid w:val="0073252C"/>
    <w:rsid w:val="007A4428"/>
    <w:rsid w:val="007E428D"/>
    <w:rsid w:val="008200E5"/>
    <w:rsid w:val="008331F4"/>
    <w:rsid w:val="008956F9"/>
    <w:rsid w:val="008979F6"/>
    <w:rsid w:val="008C6515"/>
    <w:rsid w:val="00905BA0"/>
    <w:rsid w:val="00932FDE"/>
    <w:rsid w:val="0096635E"/>
    <w:rsid w:val="00A2446F"/>
    <w:rsid w:val="00A91C77"/>
    <w:rsid w:val="00AB5A37"/>
    <w:rsid w:val="00AC369D"/>
    <w:rsid w:val="00AD3EB6"/>
    <w:rsid w:val="00AF18A7"/>
    <w:rsid w:val="00B82E0F"/>
    <w:rsid w:val="00B96597"/>
    <w:rsid w:val="00BA6F63"/>
    <w:rsid w:val="00BC7CAF"/>
    <w:rsid w:val="00C1277E"/>
    <w:rsid w:val="00C1281E"/>
    <w:rsid w:val="00C20317"/>
    <w:rsid w:val="00C2039A"/>
    <w:rsid w:val="00C23531"/>
    <w:rsid w:val="00C3244E"/>
    <w:rsid w:val="00C468C1"/>
    <w:rsid w:val="00D15971"/>
    <w:rsid w:val="00D2545A"/>
    <w:rsid w:val="00D303B4"/>
    <w:rsid w:val="00D55194"/>
    <w:rsid w:val="00D7134D"/>
    <w:rsid w:val="00D8050A"/>
    <w:rsid w:val="00D95791"/>
    <w:rsid w:val="00EB2C10"/>
    <w:rsid w:val="00EE2EF4"/>
    <w:rsid w:val="00F25CE1"/>
    <w:rsid w:val="00F435E4"/>
    <w:rsid w:val="00F921F6"/>
    <w:rsid w:val="00FA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F58E7"/>
  <w15:chartTrackingRefBased/>
  <w15:docId w15:val="{D8F1FBC0-9C8E-439F-9C17-5F9D8054D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3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8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1C77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56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56F9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09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hyperlink" Target="https://github.com/Microsoft/BotFramework-Emulator/releases" TargetMode="External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hyperlink" Target="https://www.luis.ai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17.png"/><Relationship Id="rId5" Type="http://schemas.openxmlformats.org/officeDocument/2006/relationships/image" Target="media/image1.jpg"/><Relationship Id="rId15" Type="http://schemas.openxmlformats.org/officeDocument/2006/relationships/hyperlink" Target="https://home.openweathermap.org/" TargetMode="External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4</Pages>
  <Words>1670</Words>
  <Characters>952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Ankit Shah</cp:lastModifiedBy>
  <cp:revision>5</cp:revision>
  <dcterms:created xsi:type="dcterms:W3CDTF">2020-04-16T14:37:00Z</dcterms:created>
  <dcterms:modified xsi:type="dcterms:W3CDTF">2020-04-17T14:41:00Z</dcterms:modified>
</cp:coreProperties>
</file>